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B2FD4" w14:textId="77777777" w:rsidR="003D1090" w:rsidRDefault="00FC0891" w:rsidP="004E0F8D">
      <w:pPr>
        <w:pStyle w:val="Ttulo6"/>
        <w:spacing w:line="276" w:lineRule="auto"/>
        <w:rPr>
          <w:rFonts w:asciiTheme="minorHAnsi" w:hAnsiTheme="minorHAnsi" w:cstheme="minorHAnsi"/>
          <w:color w:val="1F497D" w:themeColor="text2"/>
          <w:sz w:val="36"/>
        </w:rPr>
      </w:pPr>
      <w:r>
        <w:rPr>
          <w:rFonts w:asciiTheme="minorHAnsi" w:hAnsiTheme="minorHAnsi" w:cstheme="minorHAnsi"/>
          <w:color w:val="1F497D" w:themeColor="text2"/>
          <w:sz w:val="36"/>
        </w:rPr>
        <w:t>LISTA DE CHECAGE</w:t>
      </w:r>
      <w:r w:rsidR="003D1090">
        <w:rPr>
          <w:rFonts w:asciiTheme="minorHAnsi" w:hAnsiTheme="minorHAnsi" w:cstheme="minorHAnsi"/>
          <w:color w:val="1F497D" w:themeColor="text2"/>
          <w:sz w:val="36"/>
        </w:rPr>
        <w:t>M</w:t>
      </w:r>
    </w:p>
    <w:p w14:paraId="1716BB73" w14:textId="77777777" w:rsidR="00FC0891" w:rsidRDefault="007B795C" w:rsidP="004E0F8D">
      <w:pPr>
        <w:pStyle w:val="Ttulo6"/>
        <w:spacing w:line="276" w:lineRule="auto"/>
        <w:rPr>
          <w:rFonts w:asciiTheme="minorHAnsi" w:hAnsiTheme="minorHAnsi" w:cstheme="minorHAnsi"/>
          <w:color w:val="1F497D" w:themeColor="text2"/>
          <w:sz w:val="36"/>
        </w:rPr>
      </w:pPr>
      <w:r>
        <w:rPr>
          <w:rFonts w:asciiTheme="minorHAnsi" w:hAnsiTheme="minorHAnsi" w:cstheme="minorHAnsi"/>
          <w:color w:val="1F497D" w:themeColor="text2"/>
          <w:sz w:val="36"/>
        </w:rPr>
        <w:t>INICIAÇÃO CIENTÍFICA HRAC-USP</w:t>
      </w:r>
    </w:p>
    <w:p w14:paraId="5E21DFAD" w14:textId="77777777" w:rsidR="00AD2FA3" w:rsidRDefault="00AD2FA3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48ED2D4" w14:textId="77777777" w:rsidR="0007098E" w:rsidRDefault="0007098E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andidato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0" w:name="Texto6"/>
      <w:r w:rsidRPr="00A51CA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0"/>
      <w:r>
        <w:rPr>
          <w:rFonts w:asciiTheme="minorHAnsi" w:hAnsiTheme="minorHAnsi" w:cstheme="minorHAnsi"/>
          <w:sz w:val="24"/>
          <w:szCs w:val="24"/>
        </w:rPr>
        <w:t xml:space="preserve">   Telefone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E-mail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CD23D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Número USP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63AE6D6" w14:textId="77777777" w:rsidR="0007098E" w:rsidRDefault="0007098E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ndereço Completo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CEP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Cidade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</w:t>
      </w:r>
    </w:p>
    <w:p w14:paraId="1CB64EBA" w14:textId="77777777" w:rsidR="0007098E" w:rsidRDefault="0007098E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rientador: </w:t>
      </w:r>
      <w:r w:rsidR="00C81615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5"/>
            <w:enabled/>
            <w:calcOnExit/>
            <w:textInput/>
          </w:ffData>
        </w:fldChar>
      </w:r>
      <w:bookmarkStart w:id="1" w:name="Texto5"/>
      <w:r w:rsidR="00C81615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="00C81615">
        <w:rPr>
          <w:rFonts w:asciiTheme="minorHAnsi" w:hAnsiTheme="minorHAnsi" w:cstheme="minorHAnsi"/>
          <w:sz w:val="24"/>
          <w:szCs w:val="24"/>
        </w:rPr>
      </w:r>
      <w:r w:rsidR="00C81615">
        <w:rPr>
          <w:rFonts w:asciiTheme="minorHAnsi" w:hAnsiTheme="minorHAnsi" w:cstheme="minorHAnsi"/>
          <w:sz w:val="24"/>
          <w:szCs w:val="24"/>
        </w:rPr>
        <w:fldChar w:fldCharType="separate"/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sz w:val="24"/>
          <w:szCs w:val="24"/>
        </w:rPr>
        <w:fldChar w:fldCharType="end"/>
      </w:r>
      <w:bookmarkEnd w:id="1"/>
      <w:r>
        <w:rPr>
          <w:rFonts w:asciiTheme="minorHAnsi" w:hAnsiTheme="minorHAnsi" w:cstheme="minorHAnsi"/>
          <w:sz w:val="24"/>
          <w:szCs w:val="24"/>
        </w:rPr>
        <w:t xml:space="preserve"> Número USP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11DE1F7A" w14:textId="77777777" w:rsidR="00EA5D11" w:rsidRDefault="0007098E" w:rsidP="00E253E3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ítulo do Projeto</w:t>
      </w:r>
      <w:r w:rsidR="00E253E3">
        <w:rPr>
          <w:rFonts w:asciiTheme="minorHAnsi" w:hAnsiTheme="minorHAnsi" w:cstheme="minorHAnsi"/>
          <w:sz w:val="24"/>
          <w:szCs w:val="24"/>
        </w:rPr>
        <w:t xml:space="preserve"> (português)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1F616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 w:rsidR="00E253E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8F6E4C7" w14:textId="11735DB2" w:rsidR="00E253E3" w:rsidRDefault="00E253E3" w:rsidP="00E253E3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ítulo do Projeto (inglês)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52B36A67" w14:textId="77777777" w:rsidR="00E253E3" w:rsidRPr="00AD2FA3" w:rsidRDefault="001F6163" w:rsidP="00E253E3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lavras-chave</w:t>
      </w:r>
      <w:r w:rsidR="00E253E3" w:rsidRPr="00E253E3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2"/>
            <w:enabled/>
            <w:calcOnExit w:val="0"/>
            <w:textInput>
              <w:default w:val="palavra-chave1, palavra-chave2, palavra-chave3"/>
              <w:maxLength w:val="50"/>
            </w:textInput>
          </w:ffData>
        </w:fldChar>
      </w:r>
      <w:bookmarkStart w:id="2" w:name="Texto2"/>
      <w:r w:rsidRPr="001F616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palavra-chave1, palavra-chave2, palavra-chave3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2"/>
      <w:r w:rsidR="00AD2FA3">
        <w:rPr>
          <w:rFonts w:asciiTheme="minorHAnsi" w:hAnsiTheme="minorHAnsi" w:cstheme="minorHAnsi"/>
          <w:sz w:val="24"/>
          <w:szCs w:val="24"/>
        </w:rPr>
        <w:t xml:space="preserve">. </w:t>
      </w:r>
      <w:r w:rsidR="00AD2FA3" w:rsidRPr="00AD2FA3">
        <w:rPr>
          <w:rFonts w:asciiTheme="minorHAnsi" w:hAnsiTheme="minorHAnsi" w:cstheme="minorHAnsi"/>
          <w:i/>
          <w:szCs w:val="24"/>
        </w:rPr>
        <w:t>Três palavras-chave com 50 caracteres no total.</w:t>
      </w:r>
    </w:p>
    <w:p w14:paraId="6695D60D" w14:textId="5D66174B" w:rsidR="00BC030E" w:rsidRDefault="00BC030E" w:rsidP="00BC030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rande área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Dropdown2"/>
            <w:enabled/>
            <w:calcOnExit w:val="0"/>
            <w:ddList>
              <w:listEntry w:val="Selecione"/>
              <w:listEntry w:val="Ciências Exatas e da Terra"/>
              <w:listEntry w:val="Ciências Biológicas"/>
              <w:listEntry w:val="Engenharias"/>
              <w:listEntry w:val="Ciências da Saúde"/>
              <w:listEntry w:val="Ciências Agrárias"/>
              <w:listEntry w:val="Ciências Sociais"/>
              <w:listEntry w:val="Ciências Humanas"/>
              <w:listEntry w:val="Linguística, Letras e Artes"/>
            </w:ddList>
          </w:ffData>
        </w:fldChar>
      </w:r>
      <w:bookmarkStart w:id="3" w:name="Dropdown2"/>
      <w:r>
        <w:rPr>
          <w:rFonts w:asciiTheme="minorHAnsi" w:hAnsiTheme="minorHAnsi" w:cstheme="minorHAnsi"/>
          <w:sz w:val="24"/>
          <w:szCs w:val="24"/>
        </w:rPr>
        <w:instrText xml:space="preserve"> FORMDROPDOWN </w:instrText>
      </w:r>
      <w:r w:rsidR="00000000">
        <w:rPr>
          <w:rFonts w:asciiTheme="minorHAnsi" w:hAnsiTheme="minorHAnsi" w:cstheme="minorHAnsi"/>
          <w:sz w:val="24"/>
          <w:szCs w:val="24"/>
        </w:rPr>
      </w:r>
      <w:r w:rsidR="00000000"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3"/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22F0F24" w14:textId="185FB8AF" w:rsidR="00BC030E" w:rsidRDefault="00BC030E" w:rsidP="00BC030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Área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1F616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805CF87" w14:textId="77777777" w:rsidR="0007098E" w:rsidRDefault="0007098E" w:rsidP="00865619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</w:p>
    <w:p w14:paraId="21F74D47" w14:textId="77777777" w:rsidR="00AD2FA3" w:rsidRDefault="002E4E59" w:rsidP="00865619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</w:t>
      </w:r>
      <w:r w:rsidRPr="004E0F8D">
        <w:rPr>
          <w:rFonts w:asciiTheme="minorHAnsi" w:hAnsiTheme="minorHAnsi"/>
          <w:sz w:val="24"/>
          <w:szCs w:val="24"/>
        </w:rPr>
        <w:t xml:space="preserve">avor preencher </w:t>
      </w:r>
      <w:r w:rsidR="001B43B3">
        <w:rPr>
          <w:rFonts w:asciiTheme="minorHAnsi" w:hAnsiTheme="minorHAnsi"/>
          <w:sz w:val="24"/>
          <w:szCs w:val="24"/>
        </w:rPr>
        <w:t xml:space="preserve">a listagem e </w:t>
      </w:r>
      <w:r>
        <w:rPr>
          <w:rFonts w:asciiTheme="minorHAnsi" w:hAnsiTheme="minorHAnsi"/>
          <w:sz w:val="24"/>
          <w:szCs w:val="24"/>
        </w:rPr>
        <w:t xml:space="preserve">os dados </w:t>
      </w:r>
      <w:r w:rsidR="001B43B3">
        <w:rPr>
          <w:rFonts w:asciiTheme="minorHAnsi" w:hAnsiTheme="minorHAnsi"/>
          <w:sz w:val="24"/>
          <w:szCs w:val="24"/>
        </w:rPr>
        <w:t xml:space="preserve">do questionário </w:t>
      </w:r>
      <w:r w:rsidRPr="004E0F8D">
        <w:rPr>
          <w:rFonts w:asciiTheme="minorHAnsi" w:hAnsiTheme="minorHAnsi"/>
          <w:sz w:val="24"/>
          <w:szCs w:val="24"/>
        </w:rPr>
        <w:t xml:space="preserve">e encaminhar </w:t>
      </w:r>
      <w:r w:rsidR="00A60C7A">
        <w:rPr>
          <w:rFonts w:asciiTheme="minorHAnsi" w:hAnsiTheme="minorHAnsi"/>
          <w:sz w:val="24"/>
          <w:szCs w:val="24"/>
        </w:rPr>
        <w:t xml:space="preserve">os </w:t>
      </w:r>
      <w:r w:rsidR="0007098E">
        <w:rPr>
          <w:rFonts w:asciiTheme="minorHAnsi" w:hAnsiTheme="minorHAnsi"/>
          <w:sz w:val="24"/>
          <w:szCs w:val="24"/>
        </w:rPr>
        <w:t xml:space="preserve">documentos </w:t>
      </w:r>
      <w:r>
        <w:rPr>
          <w:rFonts w:asciiTheme="minorHAnsi" w:hAnsiTheme="minorHAnsi"/>
          <w:sz w:val="24"/>
          <w:szCs w:val="24"/>
        </w:rPr>
        <w:t>via e-mail</w:t>
      </w:r>
      <w:r w:rsidR="00A60C7A">
        <w:rPr>
          <w:rFonts w:asciiTheme="minorHAnsi" w:hAnsiTheme="minorHAnsi"/>
          <w:sz w:val="24"/>
          <w:szCs w:val="24"/>
        </w:rPr>
        <w:t xml:space="preserve"> (</w:t>
      </w:r>
      <w:hyperlink r:id="rId8" w:history="1">
        <w:r w:rsidR="00A60C7A" w:rsidRPr="002E1B5F">
          <w:rPr>
            <w:rStyle w:val="Hyperlink"/>
            <w:rFonts w:asciiTheme="minorHAnsi" w:hAnsiTheme="minorHAnsi"/>
            <w:sz w:val="24"/>
            <w:szCs w:val="24"/>
          </w:rPr>
          <w:t>scapesq@usp.br</w:t>
        </w:r>
      </w:hyperlink>
      <w:r w:rsidR="00A60C7A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.</w:t>
      </w:r>
    </w:p>
    <w:tbl>
      <w:tblPr>
        <w:tblStyle w:val="SombreamentoClaro-nfase1"/>
        <w:tblW w:w="8658" w:type="dxa"/>
        <w:tblLayout w:type="fixed"/>
        <w:tblLook w:val="04A0" w:firstRow="1" w:lastRow="0" w:firstColumn="1" w:lastColumn="0" w:noHBand="0" w:noVBand="1"/>
      </w:tblPr>
      <w:tblGrid>
        <w:gridCol w:w="3652"/>
        <w:gridCol w:w="3119"/>
        <w:gridCol w:w="1887"/>
      </w:tblGrid>
      <w:tr w:rsidR="0007098E" w14:paraId="20799F73" w14:textId="77777777" w:rsidTr="00BB5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8" w:type="dxa"/>
            <w:gridSpan w:val="3"/>
            <w:vAlign w:val="center"/>
            <w:hideMark/>
          </w:tcPr>
          <w:p w14:paraId="275C7177" w14:textId="77777777" w:rsidR="0007098E" w:rsidRPr="00FF3349" w:rsidRDefault="0007098E" w:rsidP="00C94721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RQUIVOS</w:t>
            </w:r>
            <w:r w:rsidRPr="00FF334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9060F5">
              <w:rPr>
                <w:rFonts w:asciiTheme="minorHAnsi" w:hAnsiTheme="minorHAnsi" w:cstheme="minorHAnsi"/>
                <w:sz w:val="24"/>
                <w:szCs w:val="24"/>
              </w:rPr>
              <w:t xml:space="preserve">DIGITAIS </w:t>
            </w:r>
            <w:r w:rsidRPr="00FF3349">
              <w:rPr>
                <w:rFonts w:asciiTheme="minorHAnsi" w:hAnsiTheme="minorHAnsi" w:cstheme="minorHAnsi"/>
                <w:sz w:val="24"/>
                <w:szCs w:val="24"/>
              </w:rPr>
              <w:t>NECESSÁRIOS</w:t>
            </w:r>
          </w:p>
        </w:tc>
      </w:tr>
      <w:tr w:rsidR="001C1AA0" w14:paraId="02724A93" w14:textId="77777777" w:rsidTr="00AD2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74E6C19C" w14:textId="7EAFAB0D" w:rsidR="001C1AA0" w:rsidRPr="003D1090" w:rsidRDefault="001C1AA0" w:rsidP="00457AA5">
            <w:pPr>
              <w:spacing w:line="276" w:lineRule="auto"/>
              <w:jc w:val="both"/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</w:pPr>
            <w:r w:rsidRPr="004E0F8D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1.</w:t>
            </w:r>
            <w:r w:rsidRPr="003D1090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Histórico Escolar completo e atualizado do </w:t>
            </w:r>
            <w:r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estudante</w:t>
            </w:r>
            <w:r w:rsidRPr="003D1090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incluindo as reprovações se houver</w:t>
            </w:r>
            <w:r w:rsidR="002B5831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(não se aplica a estudantes da USP)</w:t>
            </w:r>
          </w:p>
        </w:tc>
        <w:sdt>
          <w:sdtPr>
            <w:rPr>
              <w:rFonts w:asciiTheme="minorHAnsi" w:hAnsiTheme="minorHAnsi" w:cstheme="minorHAnsi"/>
              <w:sz w:val="24"/>
              <w:szCs w:val="24"/>
            </w:rPr>
            <w:id w:val="141003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87" w:type="dxa"/>
                <w:vAlign w:val="center"/>
                <w:hideMark/>
              </w:tcPr>
              <w:p w14:paraId="539E7EC6" w14:textId="77777777" w:rsidR="001C1AA0" w:rsidRPr="003D1090" w:rsidRDefault="009060F5" w:rsidP="004E0F8D">
                <w:pPr>
                  <w:spacing w:line="276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1AA0" w14:paraId="2834B235" w14:textId="77777777" w:rsidTr="00AD2F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75A3984E" w14:textId="77777777" w:rsidR="001C1AA0" w:rsidRPr="003D1090" w:rsidRDefault="00E253E3" w:rsidP="000F3465">
            <w:pPr>
              <w:spacing w:line="276" w:lineRule="auto"/>
              <w:jc w:val="both"/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2</w:t>
            </w:r>
            <w:r w:rsidR="001C1AA0" w:rsidRPr="004E0F8D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.</w:t>
            </w:r>
            <w:r w:rsidR="001C1AA0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</w:t>
            </w:r>
            <w:r w:rsidR="001C1AA0" w:rsidRPr="006A6037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RG e CPF do 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candidato</w:t>
            </w:r>
            <w:r w:rsidR="001C1AA0" w:rsidRPr="006A6037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e para aluno USP atualização de todos os dados pessoais no Sistema Júpiter</w:t>
            </w:r>
          </w:p>
        </w:tc>
        <w:sdt>
          <w:sdtPr>
            <w:rPr>
              <w:rFonts w:asciiTheme="minorHAnsi" w:hAnsiTheme="minorHAnsi" w:cstheme="minorHAnsi"/>
              <w:sz w:val="24"/>
              <w:szCs w:val="24"/>
            </w:rPr>
            <w:id w:val="-503437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87" w:type="dxa"/>
                <w:vAlign w:val="center"/>
                <w:hideMark/>
              </w:tcPr>
              <w:p w14:paraId="2016DD4E" w14:textId="77777777" w:rsidR="001C1AA0" w:rsidRPr="003D1090" w:rsidRDefault="001C1AA0" w:rsidP="004E0F8D">
                <w:pPr>
                  <w:spacing w:line="276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D109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1AA0" w14:paraId="631DAA43" w14:textId="77777777" w:rsidTr="00AD2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08A56FED" w14:textId="6895E6B3" w:rsidR="001C1AA0" w:rsidRPr="003D1090" w:rsidRDefault="00E253E3" w:rsidP="002E4E59">
            <w:pPr>
              <w:spacing w:line="276" w:lineRule="auto"/>
              <w:jc w:val="both"/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3</w:t>
            </w:r>
            <w:r w:rsidR="001C1AA0" w:rsidRPr="004E0F8D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.</w:t>
            </w:r>
            <w:r w:rsidR="001C1AA0" w:rsidRPr="003D1090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</w:t>
            </w:r>
            <w:r w:rsidR="000A6AD4" w:rsidRP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T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ermo de outorga </w:t>
            </w:r>
            <w:r w:rsidR="00EA5D11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vigente 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de projeto(s) de pesquisa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do orientador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, financiado(s) por agências de fomento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ou de bolsa de produtividade de pesquisa (PQ)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, 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conforme preenchimento dos indicadores de atividade de pesquisa</w:t>
            </w:r>
          </w:p>
        </w:tc>
        <w:sdt>
          <w:sdtPr>
            <w:rPr>
              <w:rFonts w:asciiTheme="minorHAnsi" w:hAnsiTheme="minorHAnsi" w:cstheme="minorHAnsi"/>
              <w:sz w:val="24"/>
              <w:szCs w:val="24"/>
            </w:rPr>
            <w:id w:val="-2066939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87" w:type="dxa"/>
                <w:vAlign w:val="center"/>
                <w:hideMark/>
              </w:tcPr>
              <w:p w14:paraId="4DC39450" w14:textId="77777777" w:rsidR="001C1AA0" w:rsidRPr="003D1090" w:rsidRDefault="001C1AA0" w:rsidP="004E0F8D">
                <w:pPr>
                  <w:spacing w:line="276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1AA0" w14:paraId="0B46F3AF" w14:textId="77777777" w:rsidTr="00AD2F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0419A715" w14:textId="77777777" w:rsidR="001C1AA0" w:rsidRPr="003D1090" w:rsidRDefault="00E253E3" w:rsidP="000F3465">
            <w:pPr>
              <w:pStyle w:val="Ttulo5"/>
              <w:keepNext w:val="0"/>
              <w:widowControl w:val="0"/>
              <w:spacing w:line="276" w:lineRule="auto"/>
              <w:jc w:val="left"/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4</w:t>
            </w:r>
            <w:r w:rsidR="001C1AA0" w:rsidRPr="002E4E59"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.</w:t>
            </w:r>
            <w:r w:rsidR="001C1AA0" w:rsidRPr="003D1090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Projeto de Pesquisa Resumido</w:t>
            </w:r>
            <w:r w:rsidR="009060F5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em </w:t>
            </w:r>
            <w:r w:rsidR="009060F5" w:rsidRPr="009060F5">
              <w:rPr>
                <w:rFonts w:asciiTheme="minorHAnsi" w:hAnsiTheme="minorHAnsi" w:cstheme="minorHAnsi"/>
                <w:i/>
                <w:color w:val="1F497D" w:themeColor="text2"/>
                <w:sz w:val="24"/>
                <w:szCs w:val="24"/>
              </w:rPr>
              <w:t>doc</w:t>
            </w:r>
            <w:r w:rsidR="009060F5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ou </w:t>
            </w:r>
            <w:r w:rsidR="009060F5" w:rsidRPr="009060F5">
              <w:rPr>
                <w:rFonts w:asciiTheme="minorHAnsi" w:hAnsiTheme="minorHAnsi" w:cstheme="minorHAnsi"/>
                <w:i/>
                <w:color w:val="1F497D" w:themeColor="text2"/>
                <w:sz w:val="24"/>
                <w:szCs w:val="24"/>
              </w:rPr>
              <w:t>docx</w:t>
            </w:r>
          </w:p>
        </w:tc>
        <w:tc>
          <w:tcPr>
            <w:tcW w:w="1887" w:type="dxa"/>
            <w:vAlign w:val="center"/>
            <w:hideMark/>
          </w:tcPr>
          <w:sdt>
            <w:sdtPr>
              <w:rPr>
                <w:rFonts w:asciiTheme="minorHAnsi" w:hAnsiTheme="minorHAnsi" w:cstheme="minorHAnsi"/>
                <w:sz w:val="24"/>
                <w:szCs w:val="24"/>
              </w:rPr>
              <w:id w:val="15629107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72B82D4" w14:textId="77777777" w:rsidR="001C1AA0" w:rsidRPr="003D1090" w:rsidRDefault="001C1AA0" w:rsidP="001C1AA0">
                <w:pPr>
                  <w:spacing w:line="276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D109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E253E3" w14:paraId="0533B879" w14:textId="77777777" w:rsidTr="00AD2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</w:tcPr>
          <w:p w14:paraId="3BFF2CEF" w14:textId="77777777" w:rsidR="00E253E3" w:rsidRPr="00E253E3" w:rsidRDefault="00E253E3" w:rsidP="000F3465">
            <w:pPr>
              <w:pStyle w:val="Ttulo5"/>
              <w:keepNext w:val="0"/>
              <w:widowControl w:val="0"/>
              <w:spacing w:line="276" w:lineRule="auto"/>
              <w:jc w:val="left"/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5</w:t>
            </w:r>
            <w:r w:rsidRPr="002E4E59"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.</w:t>
            </w: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 xml:space="preserve"> </w:t>
            </w:r>
            <w:r w:rsidR="00AD2FA3" w:rsidRPr="00AD2FA3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Aprovação ou submissão de </w:t>
            </w:r>
            <w:r w:rsidR="00AD2FA3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projeto ao Comitê de Ética em Pesquisa (caso seja inserido o comprovante de submissão, o documento de aprovação deverá ser enviado arquivo via e-mail até a entrega do primeiro relatório semestral).</w:t>
            </w:r>
          </w:p>
        </w:tc>
        <w:tc>
          <w:tcPr>
            <w:tcW w:w="1887" w:type="dxa"/>
            <w:vAlign w:val="center"/>
          </w:tcPr>
          <w:sdt>
            <w:sdtPr>
              <w:rPr>
                <w:rFonts w:asciiTheme="minorHAnsi" w:hAnsiTheme="minorHAnsi" w:cstheme="minorHAnsi"/>
                <w:sz w:val="24"/>
                <w:szCs w:val="24"/>
              </w:rPr>
              <w:id w:val="-4615832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76B94AE" w14:textId="77777777" w:rsidR="00E253E3" w:rsidRPr="00E253E3" w:rsidRDefault="00E253E3" w:rsidP="00E253E3">
                <w:pPr>
                  <w:spacing w:line="276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E253E3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AE343E" w14:paraId="1E8131CF" w14:textId="77777777" w:rsidTr="00EA5D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hideMark/>
          </w:tcPr>
          <w:p w14:paraId="1C175ED8" w14:textId="77777777" w:rsidR="00AE343E" w:rsidRPr="003D1090" w:rsidRDefault="00E253E3" w:rsidP="006732F8">
            <w:pPr>
              <w:pStyle w:val="Ttulo5"/>
              <w:widowControl w:val="0"/>
              <w:spacing w:line="276" w:lineRule="auto"/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7</w:t>
            </w:r>
            <w:r w:rsidR="00AE343E" w:rsidRPr="006A6037"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.</w:t>
            </w:r>
            <w:r w:rsidR="00AE343E" w:rsidRPr="003D1090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Currículo Lattes do </w:t>
            </w:r>
            <w:r w:rsidR="00C81615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estudante</w:t>
            </w:r>
          </w:p>
        </w:tc>
        <w:tc>
          <w:tcPr>
            <w:tcW w:w="5006" w:type="dxa"/>
            <w:gridSpan w:val="2"/>
            <w:tcBorders>
              <w:top w:val="nil"/>
              <w:bottom w:val="single" w:sz="4" w:space="0" w:color="4F81BD" w:themeColor="accent1"/>
            </w:tcBorders>
          </w:tcPr>
          <w:p w14:paraId="479E49C7" w14:textId="77777777" w:rsidR="00AE343E" w:rsidRPr="003D1090" w:rsidRDefault="00AE343E" w:rsidP="00AE343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E0F8D">
              <w:rPr>
                <w:rFonts w:asciiTheme="minorHAnsi" w:hAnsiTheme="minorHAnsi" w:cstheme="minorHAnsi"/>
                <w:sz w:val="24"/>
                <w:szCs w:val="24"/>
              </w:rPr>
              <w:t xml:space="preserve">Link: </w:t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4" w:name="Texto1"/>
            <w:r w:rsidRPr="00AE343E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4"/>
          </w:p>
        </w:tc>
      </w:tr>
    </w:tbl>
    <w:p w14:paraId="5D6095DC" w14:textId="77777777" w:rsidR="00FC0891" w:rsidRPr="00AD2FA3" w:rsidRDefault="003D1090" w:rsidP="004E0F8D">
      <w:pPr>
        <w:spacing w:line="276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4"/>
          <w:szCs w:val="24"/>
        </w:rPr>
      </w:pPr>
      <w:r w:rsidRPr="00AD2FA3">
        <w:rPr>
          <w:rFonts w:asciiTheme="minorHAnsi" w:hAnsiTheme="minorHAnsi" w:cstheme="minorHAnsi"/>
          <w:b/>
          <w:bCs/>
          <w:color w:val="1F497D" w:themeColor="text2"/>
          <w:sz w:val="24"/>
          <w:szCs w:val="24"/>
        </w:rPr>
        <w:t>OBSERVAÇÃO</w:t>
      </w:r>
      <w:r w:rsidR="00FC0891" w:rsidRPr="00AD2FA3">
        <w:rPr>
          <w:rFonts w:asciiTheme="minorHAnsi" w:hAnsiTheme="minorHAnsi" w:cstheme="minorHAnsi"/>
          <w:b/>
          <w:bCs/>
          <w:color w:val="1F497D" w:themeColor="text2"/>
          <w:sz w:val="24"/>
          <w:szCs w:val="24"/>
        </w:rPr>
        <w:t>:</w:t>
      </w:r>
    </w:p>
    <w:p w14:paraId="5D61F395" w14:textId="77777777" w:rsidR="00C81615" w:rsidRPr="00AD2FA3" w:rsidRDefault="003D1090" w:rsidP="00C81615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D2FA3">
        <w:rPr>
          <w:rFonts w:asciiTheme="minorHAnsi" w:hAnsiTheme="minorHAnsi" w:cstheme="minorHAnsi"/>
          <w:sz w:val="24"/>
          <w:szCs w:val="24"/>
        </w:rPr>
        <w:t>Todos os arquivos serão anexados pela Comissão de Pesquisa no sistema Atena</w:t>
      </w:r>
      <w:r w:rsidR="00B8292D" w:rsidRPr="00AD2FA3">
        <w:rPr>
          <w:rFonts w:asciiTheme="minorHAnsi" w:hAnsiTheme="minorHAnsi" w:cstheme="minorHAnsi"/>
          <w:sz w:val="24"/>
          <w:szCs w:val="24"/>
        </w:rPr>
        <w:t>.</w:t>
      </w:r>
    </w:p>
    <w:p w14:paraId="11CA9318" w14:textId="3AD3263C" w:rsidR="001C1AA0" w:rsidRDefault="00FC0891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auru, </w:t>
      </w: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 xml:space="preserve"> TIME \@ "d' de 'MMMM' de 'yyyy" </w:instrText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3E6ED1">
        <w:rPr>
          <w:rFonts w:asciiTheme="minorHAnsi" w:hAnsiTheme="minorHAnsi" w:cstheme="minorHAnsi"/>
          <w:noProof/>
          <w:sz w:val="24"/>
          <w:szCs w:val="24"/>
        </w:rPr>
        <w:t>17 de maio de 2023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5AC68133" w14:textId="0C575EE4" w:rsidR="002D098F" w:rsidRDefault="002D098F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</w:p>
    <w:p w14:paraId="57304D5F" w14:textId="65166E88" w:rsidR="00BC030E" w:rsidRDefault="002D098F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inua</w:t>
      </w:r>
    </w:p>
    <w:p w14:paraId="289B422C" w14:textId="77777777" w:rsidR="00BC030E" w:rsidRDefault="00BC030E">
      <w:pPr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0DBFC3A4" w14:textId="074214C8" w:rsidR="004E0F8D" w:rsidRDefault="002D098F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Continuação</w:t>
      </w:r>
    </w:p>
    <w:p w14:paraId="10C135F6" w14:textId="77777777" w:rsidR="004E0F8D" w:rsidRPr="004E0F8D" w:rsidRDefault="004E0F8D" w:rsidP="002E4E59">
      <w:pPr>
        <w:spacing w:line="276" w:lineRule="auto"/>
        <w:rPr>
          <w:rFonts w:asciiTheme="minorHAnsi" w:hAnsiTheme="minorHAnsi"/>
          <w:sz w:val="24"/>
          <w:szCs w:val="24"/>
        </w:rPr>
      </w:pPr>
      <w:r w:rsidRPr="004E0F8D">
        <w:rPr>
          <w:rFonts w:asciiTheme="minorHAnsi" w:hAnsiTheme="minorHAnsi"/>
          <w:b/>
          <w:bCs/>
          <w:color w:val="1F497D" w:themeColor="text2"/>
          <w:sz w:val="24"/>
          <w:szCs w:val="24"/>
        </w:rPr>
        <w:t xml:space="preserve">Atenção: </w:t>
      </w:r>
      <w:r w:rsidR="002E4E59">
        <w:rPr>
          <w:rFonts w:asciiTheme="minorHAnsi" w:hAnsiTheme="minorHAnsi"/>
          <w:b/>
          <w:bCs/>
          <w:color w:val="4F81BD" w:themeColor="accent1"/>
          <w:sz w:val="24"/>
          <w:szCs w:val="24"/>
        </w:rPr>
        <w:t>I</w:t>
      </w:r>
      <w:r w:rsidR="002E4E59"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nformamos </w:t>
      </w:r>
      <w:r w:rsidR="002E4E59">
        <w:rPr>
          <w:rFonts w:asciiTheme="minorHAnsi" w:hAnsiTheme="minorHAnsi"/>
          <w:b/>
          <w:bCs/>
          <w:color w:val="4F81BD" w:themeColor="accent1"/>
          <w:sz w:val="24"/>
          <w:szCs w:val="24"/>
        </w:rPr>
        <w:t>ao</w:t>
      </w:r>
      <w:r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>s docentes</w:t>
      </w:r>
      <w:r w:rsidR="00815FE6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 do Programa de Pós-Graduação do</w:t>
      </w:r>
      <w:r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 HRAC e </w:t>
      </w:r>
      <w:r w:rsidR="00815FE6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da </w:t>
      </w:r>
      <w:r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FOB que possuem acesso para cadastro no Sistema Atena, que a solicitação realizada via HRAC-USP deverá ser cadastrada pela Comissão de Pesquisa do HRAC-USP. </w:t>
      </w:r>
    </w:p>
    <w:p w14:paraId="5F3FC780" w14:textId="77777777" w:rsidR="004E0F8D" w:rsidRPr="004E0F8D" w:rsidRDefault="00000000" w:rsidP="004E0F8D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pict w14:anchorId="1E60A6AF">
          <v:rect id="_x0000_i1026" style="width:425.2pt;height:1.5pt;mso-position-horizontal:absolute" o:hralign="center" o:hrstd="t" o:hrnoshade="t" o:hr="t" fillcolor="#4f81bd [3204]" stroked="f"/>
        </w:pict>
      </w:r>
    </w:p>
    <w:p w14:paraId="2CD56EFD" w14:textId="77777777" w:rsidR="004E0F8D" w:rsidRDefault="004E0F8D" w:rsidP="004E0F8D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  <w:r w:rsidRPr="004E0F8D">
        <w:rPr>
          <w:rFonts w:asciiTheme="minorHAnsi" w:hAnsiTheme="minorHAnsi"/>
          <w:sz w:val="24"/>
          <w:szCs w:val="24"/>
        </w:rPr>
        <w:t>Conforme Edital/Documentos Necessários/Item</w:t>
      </w:r>
      <w:r w:rsidR="002E4E59">
        <w:rPr>
          <w:rFonts w:asciiTheme="minorHAnsi" w:hAnsiTheme="minorHAnsi"/>
          <w:b/>
          <w:bCs/>
          <w:sz w:val="24"/>
          <w:szCs w:val="24"/>
        </w:rPr>
        <w:t xml:space="preserve"> 4</w:t>
      </w:r>
      <w:r w:rsidRPr="004E0F8D">
        <w:rPr>
          <w:rFonts w:asciiTheme="minorHAnsi" w:hAnsiTheme="minorHAnsi"/>
          <w:b/>
          <w:bCs/>
          <w:sz w:val="24"/>
          <w:szCs w:val="24"/>
        </w:rPr>
        <w:t xml:space="preserve">, </w:t>
      </w:r>
      <w:r w:rsidRPr="004E0F8D">
        <w:rPr>
          <w:rFonts w:asciiTheme="minorHAnsi" w:hAnsiTheme="minorHAnsi"/>
          <w:sz w:val="24"/>
          <w:szCs w:val="24"/>
        </w:rPr>
        <w:t>necessitamos dos dados abaixo para preenchimento do</w:t>
      </w:r>
      <w:r w:rsidR="001B43B3">
        <w:rPr>
          <w:rFonts w:asciiTheme="minorHAnsi" w:hAnsiTheme="minorHAnsi"/>
          <w:sz w:val="24"/>
          <w:szCs w:val="24"/>
        </w:rPr>
        <w:t xml:space="preserve"> questionário no Sistema Atena</w:t>
      </w:r>
    </w:p>
    <w:p w14:paraId="130FB28F" w14:textId="77777777" w:rsidR="004E0F8D" w:rsidRDefault="004E0F8D" w:rsidP="004E0F8D">
      <w:pPr>
        <w:spacing w:line="276" w:lineRule="auto"/>
        <w:jc w:val="center"/>
        <w:rPr>
          <w:rFonts w:asciiTheme="minorHAnsi" w:hAnsiTheme="minorHAnsi"/>
          <w:b/>
          <w:color w:val="1F497D" w:themeColor="text2"/>
          <w:sz w:val="24"/>
          <w:szCs w:val="24"/>
        </w:rPr>
      </w:pPr>
    </w:p>
    <w:p w14:paraId="5C41D8D6" w14:textId="77777777" w:rsidR="004E0F8D" w:rsidRPr="009A1AEA" w:rsidRDefault="004E0F8D" w:rsidP="004E0F8D">
      <w:pPr>
        <w:spacing w:line="276" w:lineRule="auto"/>
        <w:jc w:val="center"/>
        <w:rPr>
          <w:rFonts w:asciiTheme="minorHAnsi" w:hAnsiTheme="minorHAnsi"/>
          <w:b/>
          <w:sz w:val="32"/>
          <w:szCs w:val="24"/>
        </w:rPr>
      </w:pPr>
      <w:r w:rsidRPr="009A1AEA">
        <w:rPr>
          <w:rFonts w:asciiTheme="minorHAnsi" w:hAnsiTheme="minorHAnsi"/>
          <w:b/>
          <w:color w:val="1F497D" w:themeColor="text2"/>
          <w:sz w:val="32"/>
          <w:szCs w:val="24"/>
        </w:rPr>
        <w:t>QUALIFICAÇÃO DO ORIENTADOR</w:t>
      </w:r>
    </w:p>
    <w:p w14:paraId="65286F1E" w14:textId="77777777" w:rsidR="00083544" w:rsidRDefault="00083544" w:rsidP="0008354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rientador: </w:t>
      </w:r>
      <w:r w:rsidR="00EB5247">
        <w:rPr>
          <w:rFonts w:asciiTheme="minorHAnsi" w:hAnsiTheme="minorHAnsi" w:cstheme="minorHAnsi"/>
          <w:sz w:val="24"/>
          <w:szCs w:val="24"/>
        </w:rPr>
        <w:fldChar w:fldCharType="begin"/>
      </w:r>
      <w:r w:rsidR="00EB5247">
        <w:rPr>
          <w:rFonts w:asciiTheme="minorHAnsi" w:hAnsiTheme="minorHAnsi" w:cstheme="minorHAnsi"/>
          <w:sz w:val="24"/>
          <w:szCs w:val="24"/>
        </w:rPr>
        <w:instrText xml:space="preserve"> REF Texto5 </w:instrText>
      </w:r>
      <w:r w:rsidR="00EB5247">
        <w:rPr>
          <w:rFonts w:asciiTheme="minorHAnsi" w:hAnsiTheme="minorHAnsi" w:cstheme="minorHAnsi"/>
          <w:sz w:val="24"/>
          <w:szCs w:val="24"/>
        </w:rPr>
        <w:fldChar w:fldCharType="separate"/>
      </w:r>
      <w:r w:rsidR="00EB5247">
        <w:rPr>
          <w:rFonts w:asciiTheme="minorHAnsi" w:hAnsiTheme="minorHAnsi" w:cstheme="minorHAnsi"/>
          <w:noProof/>
          <w:sz w:val="24"/>
          <w:szCs w:val="24"/>
        </w:rPr>
        <w:t xml:space="preserve">     </w:t>
      </w:r>
      <w:r w:rsidR="00EB5247">
        <w:rPr>
          <w:rFonts w:asciiTheme="minorHAnsi" w:hAnsiTheme="minorHAnsi" w:cstheme="minorHAnsi"/>
          <w:sz w:val="24"/>
          <w:szCs w:val="24"/>
        </w:rPr>
        <w:fldChar w:fldCharType="end"/>
      </w:r>
    </w:p>
    <w:tbl>
      <w:tblPr>
        <w:tblStyle w:val="TabeladeLista6Colorida-nfase11"/>
        <w:tblW w:w="0" w:type="auto"/>
        <w:tblLook w:val="04A0" w:firstRow="1" w:lastRow="0" w:firstColumn="1" w:lastColumn="0" w:noHBand="0" w:noVBand="1"/>
      </w:tblPr>
      <w:tblGrid>
        <w:gridCol w:w="2762"/>
        <w:gridCol w:w="5742"/>
      </w:tblGrid>
      <w:tr w:rsidR="00EB5247" w14:paraId="28401D2B" w14:textId="77777777" w:rsidTr="00885C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single" w:sz="4" w:space="0" w:color="4F81BD" w:themeColor="accent1"/>
              <w:bottom w:val="nil"/>
            </w:tcBorders>
            <w:vAlign w:val="center"/>
          </w:tcPr>
          <w:p w14:paraId="5B3BC8E2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Recém Contratado e Defesa de Doutorado</w:t>
            </w:r>
          </w:p>
        </w:tc>
        <w:tc>
          <w:tcPr>
            <w:tcW w:w="5918" w:type="dxa"/>
            <w:tcBorders>
              <w:top w:val="single" w:sz="4" w:space="0" w:color="4F81BD" w:themeColor="accent1"/>
              <w:bottom w:val="nil"/>
            </w:tcBorders>
            <w:vAlign w:val="center"/>
          </w:tcPr>
          <w:p w14:paraId="1F967107" w14:textId="77777777" w:rsidR="00EB5247" w:rsidRPr="00EB5247" w:rsidRDefault="00EB5247" w:rsidP="00EB524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Data da publicação do Contrato: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FF3349" w:rsidRPr="00E26E22">
              <w:rPr>
                <w:rFonts w:asciiTheme="minorHAnsi" w:hAnsiTheme="minorHAnsi"/>
                <w:b w:val="0"/>
                <w:sz w:val="24"/>
                <w:szCs w:val="24"/>
              </w:rPr>
              <w:instrText xml:space="preserve"> FORMTEXT </w:instrText>
            </w:r>
            <w:r w:rsidR="00FF3349">
              <w:rPr>
                <w:rFonts w:asciiTheme="minorHAnsi" w:hAnsiTheme="minorHAnsi"/>
                <w:sz w:val="24"/>
                <w:szCs w:val="24"/>
              </w:rPr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97AD4BC" w14:textId="77777777" w:rsidR="00EB5247" w:rsidRDefault="00EB5247" w:rsidP="00FF3349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Data da defesa do doutorado: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FF3349">
              <w:rPr>
                <w:rFonts w:asciiTheme="minorHAnsi" w:hAnsiTheme="minorHAnsi"/>
                <w:b w:val="0"/>
                <w:sz w:val="24"/>
                <w:szCs w:val="24"/>
              </w:rPr>
              <w:instrText xml:space="preserve"> FORMTEXT </w:instrText>
            </w:r>
            <w:r w:rsidR="00FF3349">
              <w:rPr>
                <w:rFonts w:asciiTheme="minorHAnsi" w:hAnsiTheme="minorHAnsi"/>
                <w:sz w:val="24"/>
                <w:szCs w:val="24"/>
              </w:rPr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722659FF" w14:textId="77777777" w:rsidTr="00885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nil"/>
            </w:tcBorders>
            <w:vAlign w:val="center"/>
          </w:tcPr>
          <w:p w14:paraId="3EABD18A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Bolsa de Produtividade</w:t>
            </w:r>
          </w:p>
        </w:tc>
        <w:tc>
          <w:tcPr>
            <w:tcW w:w="5918" w:type="dxa"/>
            <w:tcBorders>
              <w:top w:val="nil"/>
            </w:tcBorders>
            <w:vAlign w:val="center"/>
          </w:tcPr>
          <w:p w14:paraId="60926995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ível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BE959C9" w14:textId="77777777" w:rsidR="00EB5247" w:rsidRPr="004E0F8D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4E2B182B" w14:textId="77777777" w:rsidTr="00885CC8">
        <w:trPr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44576DB8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Jovem pesquisador</w:t>
            </w:r>
          </w:p>
          <w:p w14:paraId="6918FCD7" w14:textId="77777777" w:rsidR="00EB5247" w:rsidRPr="00EB5247" w:rsidRDefault="00EB524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B5247">
              <w:rPr>
                <w:rFonts w:asciiTheme="minorHAnsi" w:hAnsiTheme="minorHAnsi"/>
                <w:b w:val="0"/>
                <w:sz w:val="24"/>
                <w:szCs w:val="24"/>
              </w:rPr>
              <w:t>(contratado pela USP)</w:t>
            </w:r>
          </w:p>
        </w:tc>
        <w:tc>
          <w:tcPr>
            <w:tcW w:w="5918" w:type="dxa"/>
            <w:vAlign w:val="center"/>
          </w:tcPr>
          <w:p w14:paraId="7EA8AB81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27C8672E" w14:textId="77777777" w:rsidR="00EB5247" w:rsidRPr="004E0F8D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7DA5C833" w14:textId="77777777" w:rsidTr="00885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664AF5E5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Projeto temático/Milênio (explicito na outorga)</w:t>
            </w:r>
          </w:p>
        </w:tc>
        <w:tc>
          <w:tcPr>
            <w:tcW w:w="5918" w:type="dxa"/>
            <w:vAlign w:val="center"/>
          </w:tcPr>
          <w:p w14:paraId="64C84EF2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Tipo de Participaçã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7389844F" w14:textId="77777777" w:rsidR="00EB5247" w:rsidRPr="004E0F8D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32E5640F" w14:textId="77777777" w:rsidTr="00885CC8">
        <w:trPr>
          <w:trHeight w:val="2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5BFE5652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Projeto individual</w:t>
            </w:r>
          </w:p>
        </w:tc>
        <w:tc>
          <w:tcPr>
            <w:tcW w:w="5918" w:type="dxa"/>
            <w:vAlign w:val="center"/>
          </w:tcPr>
          <w:p w14:paraId="47426320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/Process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58E1AC93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4A65718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/Process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5C682FCC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23FE9D85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/Process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79EDCD2E" w14:textId="77777777" w:rsidR="00EB5247" w:rsidRPr="004E0F8D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782523AA" w14:textId="77777777" w:rsidTr="00885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253C6127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Orientador do Quadro Permanente em Programa</w:t>
            </w:r>
          </w:p>
        </w:tc>
        <w:tc>
          <w:tcPr>
            <w:tcW w:w="5918" w:type="dxa"/>
            <w:vAlign w:val="center"/>
          </w:tcPr>
          <w:p w14:paraId="1867D682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me do Program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29CFBB0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ta Capes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"/>
                    <w:listEntry w:val="3"/>
                    <w:listEntry w:val="4"/>
                    <w:listEntry w:val="5"/>
                    <w:listEntry w:val="6"/>
                    <w:listEntry w:val="7"/>
                  </w:ddList>
                </w:ffData>
              </w:fldChar>
            </w:r>
            <w:bookmarkStart w:id="5" w:name="Dropdown1"/>
            <w:r w:rsidR="00FF3349">
              <w:rPr>
                <w:rFonts w:asciiTheme="minorHAnsi" w:hAnsiTheme="minorHAnsi"/>
                <w:sz w:val="24"/>
                <w:szCs w:val="24"/>
              </w:rPr>
              <w:instrText xml:space="preserve"> FORMDROPDOWN </w:instrText>
            </w:r>
            <w:r w:rsidR="00000000">
              <w:rPr>
                <w:rFonts w:asciiTheme="minorHAnsi" w:hAnsiTheme="minorHAnsi"/>
                <w:sz w:val="24"/>
                <w:szCs w:val="24"/>
              </w:rPr>
            </w:r>
            <w:r w:rsidR="00000000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  <w:bookmarkEnd w:id="5"/>
          </w:p>
          <w:p w14:paraId="3B706D33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me do Program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31A0455" w14:textId="1FF0B8C4" w:rsidR="00EB5247" w:rsidRPr="004E0F8D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ta Capes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3"/>
                    <w:listEntry w:val="4"/>
                    <w:listEntry w:val="5"/>
                    <w:listEntry w:val="6"/>
                    <w:listEntry w:val="7"/>
                  </w:ddList>
                </w:ffData>
              </w:fldChar>
            </w:r>
            <w:r w:rsidR="00FF3349">
              <w:rPr>
                <w:rFonts w:asciiTheme="minorHAnsi" w:hAnsiTheme="minorHAnsi"/>
                <w:sz w:val="24"/>
                <w:szCs w:val="24"/>
              </w:rPr>
              <w:instrText xml:space="preserve"> FORMDROPDOWN </w:instrText>
            </w:r>
            <w:r w:rsidR="00000000">
              <w:rPr>
                <w:rFonts w:asciiTheme="minorHAnsi" w:hAnsiTheme="minorHAnsi"/>
                <w:sz w:val="24"/>
                <w:szCs w:val="24"/>
              </w:rPr>
            </w:r>
            <w:r w:rsidR="00000000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2D098F" w14:paraId="6277774E" w14:textId="77777777" w:rsidTr="00885CC8">
        <w:trPr>
          <w:trHeight w:val="1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329EFDE6" w14:textId="1BEB29B2" w:rsidR="002D098F" w:rsidRDefault="002D098F" w:rsidP="00EB5247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7. </w:t>
            </w:r>
            <w:r w:rsidR="00A34D3A">
              <w:rPr>
                <w:rFonts w:asciiTheme="minorHAnsi" w:hAnsiTheme="minorHAnsi"/>
                <w:b w:val="0"/>
                <w:bCs w:val="0"/>
                <w:sz w:val="24"/>
                <w:szCs w:val="24"/>
              </w:rPr>
              <w:t>Id</w:t>
            </w:r>
            <w:r w:rsidRPr="00B46CF5">
              <w:rPr>
                <w:rFonts w:asciiTheme="minorHAnsi" w:hAnsiTheme="minorHAnsi"/>
                <w:b w:val="0"/>
                <w:bCs w:val="0"/>
                <w:sz w:val="24"/>
                <w:szCs w:val="24"/>
              </w:rPr>
              <w:t>entificador ORCiD USP</w:t>
            </w:r>
            <w:r w:rsidRPr="002D098F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5918" w:type="dxa"/>
            <w:vAlign w:val="center"/>
          </w:tcPr>
          <w:p w14:paraId="187F3095" w14:textId="5338A30D" w:rsidR="002D098F" w:rsidRPr="004E0F8D" w:rsidRDefault="002D098F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2D098F">
              <w:rPr>
                <w:rFonts w:asciiTheme="minorHAnsi" w:hAnsiTheme="minorHAnsi"/>
                <w:sz w:val="24"/>
                <w:szCs w:val="24"/>
              </w:rPr>
              <w:t>(usp.br/orcid)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link</w:t>
            </w:r>
            <w:r w:rsidRPr="004E0F8D">
              <w:rPr>
                <w:rFonts w:asciiTheme="minorHAnsi" w:hAnsiTheme="minorHAnsi"/>
                <w:sz w:val="24"/>
                <w:szCs w:val="24"/>
              </w:rPr>
              <w:t>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3"/>
                    <w:listEntry w:val="4"/>
                    <w:listEntry w:val="5"/>
                    <w:listEntry w:val="6"/>
                    <w:listEntry w:val="7"/>
                  </w:ddList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DROPDOWN </w:instrText>
            </w:r>
            <w:r w:rsidR="00000000">
              <w:rPr>
                <w:rFonts w:asciiTheme="minorHAnsi" w:hAnsiTheme="minorHAnsi"/>
                <w:sz w:val="24"/>
                <w:szCs w:val="24"/>
              </w:rPr>
            </w:r>
            <w:r w:rsidR="00000000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</w:tbl>
    <w:p w14:paraId="43D63B73" w14:textId="77777777" w:rsidR="004E0F8D" w:rsidRPr="00F54251" w:rsidRDefault="004E0F8D" w:rsidP="004E0F8D">
      <w:pPr>
        <w:spacing w:line="276" w:lineRule="auto"/>
        <w:jc w:val="both"/>
        <w:rPr>
          <w:rFonts w:asciiTheme="minorHAnsi" w:hAnsiTheme="minorHAnsi"/>
          <w:i/>
          <w:color w:val="595959" w:themeColor="text1" w:themeTint="A6"/>
          <w:sz w:val="24"/>
          <w:szCs w:val="24"/>
        </w:rPr>
      </w:pP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**se responder </w:t>
      </w:r>
      <w:r w:rsidRPr="00F54251">
        <w:rPr>
          <w:rFonts w:asciiTheme="minorHAnsi" w:hAnsiTheme="minorHAnsi"/>
          <w:b/>
          <w:i/>
          <w:color w:val="595959" w:themeColor="text1" w:themeTint="A6"/>
          <w:sz w:val="24"/>
          <w:szCs w:val="24"/>
        </w:rPr>
        <w:t>3</w:t>
      </w: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, </w:t>
      </w:r>
      <w:r w:rsidRPr="00F54251">
        <w:rPr>
          <w:rFonts w:asciiTheme="minorHAnsi" w:hAnsiTheme="minorHAnsi"/>
          <w:b/>
          <w:i/>
          <w:color w:val="595959" w:themeColor="text1" w:themeTint="A6"/>
          <w:sz w:val="24"/>
          <w:szCs w:val="24"/>
        </w:rPr>
        <w:t>4</w:t>
      </w: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 e </w:t>
      </w:r>
      <w:r w:rsidRPr="00F54251">
        <w:rPr>
          <w:rFonts w:asciiTheme="minorHAnsi" w:hAnsiTheme="minorHAnsi"/>
          <w:b/>
          <w:i/>
          <w:color w:val="595959" w:themeColor="text1" w:themeTint="A6"/>
          <w:sz w:val="24"/>
          <w:szCs w:val="24"/>
        </w:rPr>
        <w:t>5</w:t>
      </w: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 é necessário anexar termo de outorga</w:t>
      </w:r>
      <w:r w:rsidR="00EB5247"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>.</w:t>
      </w:r>
    </w:p>
    <w:p w14:paraId="5F356496" w14:textId="523BC6C7" w:rsidR="00EB5247" w:rsidRPr="00EB5247" w:rsidRDefault="00EB5247" w:rsidP="00F54251">
      <w:pPr>
        <w:spacing w:line="276" w:lineRule="auto"/>
        <w:jc w:val="right"/>
        <w:rPr>
          <w:rFonts w:asciiTheme="minorHAnsi" w:hAnsiTheme="minorHAnsi" w:cstheme="minorHAnsi"/>
          <w:color w:val="4F81BD" w:themeColor="accent1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auru, </w:t>
      </w: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 xml:space="preserve"> TIME \@ "d' de 'MMMM' de 'yyyy" </w:instrText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3E6ED1">
        <w:rPr>
          <w:rFonts w:asciiTheme="minorHAnsi" w:hAnsiTheme="minorHAnsi" w:cstheme="minorHAnsi"/>
          <w:noProof/>
          <w:sz w:val="24"/>
          <w:szCs w:val="24"/>
        </w:rPr>
        <w:t>17 de maio de 2023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EB5247" w:rsidRPr="00EB5247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E7E3D" w14:textId="77777777" w:rsidR="00205F0B" w:rsidRDefault="00205F0B" w:rsidP="004E0F8D">
      <w:r>
        <w:separator/>
      </w:r>
    </w:p>
  </w:endnote>
  <w:endnote w:type="continuationSeparator" w:id="0">
    <w:p w14:paraId="3C703EB0" w14:textId="77777777" w:rsidR="00205F0B" w:rsidRDefault="00205F0B" w:rsidP="004E0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2F9AC" w14:textId="77777777" w:rsidR="001C1AA0" w:rsidRDefault="001C1AA0" w:rsidP="001C1AA0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Hospital de Reabilitação de Anomalias Craniofaciais, Universidade de São Paulo</w:t>
    </w:r>
  </w:p>
  <w:p w14:paraId="13710BD0" w14:textId="77777777" w:rsidR="001C1AA0" w:rsidRDefault="001C1AA0" w:rsidP="001C1AA0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Comissão de Pesquisa – CPq</w:t>
    </w:r>
  </w:p>
  <w:p w14:paraId="72DED33F" w14:textId="77777777" w:rsidR="001C1AA0" w:rsidRDefault="001C1AA0" w:rsidP="001C1AA0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ascii="Arial" w:hAnsi="Arial" w:cs="Arial"/>
        <w:color w:val="006699"/>
        <w:sz w:val="16"/>
      </w:rPr>
      <w:t>Rua Sílvio Marchione, 3-20  Vila Universitária - Cep: 17.012-900   Bauru - SP</w:t>
    </w:r>
  </w:p>
  <w:p w14:paraId="695B09ED" w14:textId="77777777" w:rsidR="001C1AA0" w:rsidRDefault="001C1AA0" w:rsidP="001C1AA0">
    <w:pPr>
      <w:pStyle w:val="Rodap"/>
      <w:jc w:val="center"/>
    </w:pPr>
    <w:r>
      <w:rPr>
        <w:rFonts w:ascii="Arial" w:hAnsi="Arial" w:cs="Arial"/>
        <w:color w:val="006699"/>
        <w:sz w:val="16"/>
      </w:rPr>
      <w:t>Telefone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 xml:space="preserve">(14) 3235 </w:t>
    </w:r>
    <w:proofErr w:type="gramStart"/>
    <w:r>
      <w:rPr>
        <w:rFonts w:ascii="Arial" w:hAnsi="Arial" w:cs="Arial"/>
        <w:color w:val="006699"/>
        <w:sz w:val="16"/>
      </w:rPr>
      <w:t>84</w:t>
    </w:r>
    <w:r w:rsidR="00824972">
      <w:rPr>
        <w:rFonts w:ascii="Arial" w:hAnsi="Arial" w:cs="Arial"/>
        <w:color w:val="006699"/>
        <w:sz w:val="16"/>
      </w:rPr>
      <w:t>39</w:t>
    </w:r>
    <w:r>
      <w:rPr>
        <w:rFonts w:ascii="Arial" w:hAnsi="Arial" w:cs="Arial"/>
        <w:color w:val="006699"/>
        <w:sz w:val="16"/>
      </w:rPr>
      <w:t xml:space="preserve"> e-mail</w:t>
    </w:r>
    <w:proofErr w:type="gramEnd"/>
    <w:r>
      <w:rPr>
        <w:rFonts w:ascii="Arial" w:hAnsi="Arial" w:cs="Arial"/>
        <w:color w:val="006699"/>
        <w:sz w:val="16"/>
      </w:rPr>
      <w:t>: scapesq@usp.br - www.hrac.usp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A5D38" w14:textId="77777777" w:rsidR="00205F0B" w:rsidRDefault="00205F0B" w:rsidP="004E0F8D">
      <w:r>
        <w:separator/>
      </w:r>
    </w:p>
  </w:footnote>
  <w:footnote w:type="continuationSeparator" w:id="0">
    <w:p w14:paraId="05E9C107" w14:textId="77777777" w:rsidR="00205F0B" w:rsidRDefault="00205F0B" w:rsidP="004E0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Look w:val="04A0" w:firstRow="1" w:lastRow="0" w:firstColumn="1" w:lastColumn="0" w:noHBand="0" w:noVBand="1"/>
    </w:tblPr>
    <w:tblGrid>
      <w:gridCol w:w="8494"/>
    </w:tblGrid>
    <w:tr w:rsidR="00BC030E" w14:paraId="7ADCA5DA" w14:textId="77777777" w:rsidTr="00BC030E">
      <w:trPr>
        <w:trHeight w:val="709"/>
      </w:trPr>
      <w:tc>
        <w:tcPr>
          <w:tcW w:w="849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23C2950C" w14:textId="2C7120CD" w:rsidR="00BC030E" w:rsidRDefault="00BC030E" w:rsidP="00BC030E">
          <w:pPr>
            <w:pStyle w:val="Cabealho"/>
          </w:pPr>
          <w:r>
            <w:rPr>
              <w:noProof/>
            </w:rPr>
            <w:drawing>
              <wp:inline distT="0" distB="0" distL="0" distR="0" wp14:anchorId="6BF14981" wp14:editId="30545F3C">
                <wp:extent cx="937895" cy="61849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7895" cy="6184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</pic:spPr>
                    </pic:pic>
                  </a:graphicData>
                </a:graphic>
              </wp:inline>
            </w:drawing>
          </w:r>
        </w:p>
      </w:tc>
    </w:tr>
  </w:tbl>
  <w:p w14:paraId="0918F55B" w14:textId="77777777" w:rsidR="00C81615" w:rsidRDefault="00C81615" w:rsidP="00BC030E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.5pt;height:10.5pt" o:bullet="t">
        <v:imagedata r:id="rId1" o:title="clip_image001"/>
      </v:shape>
    </w:pict>
  </w:numPicBullet>
  <w:abstractNum w:abstractNumId="0" w15:restartNumberingAfterBreak="0">
    <w:nsid w:val="42627C7C"/>
    <w:multiLevelType w:val="hybridMultilevel"/>
    <w:tmpl w:val="C644BADE"/>
    <w:lvl w:ilvl="0" w:tplc="0416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0125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rIwMzI0MzI2NjVS0lEKTi0uzszPAykwqgUAnW8dfywAAAA="/>
  </w:docVars>
  <w:rsids>
    <w:rsidRoot w:val="00FC0891"/>
    <w:rsid w:val="00005D7D"/>
    <w:rsid w:val="0005634C"/>
    <w:rsid w:val="0007098E"/>
    <w:rsid w:val="000765A7"/>
    <w:rsid w:val="00083544"/>
    <w:rsid w:val="000A6AD4"/>
    <w:rsid w:val="000F3465"/>
    <w:rsid w:val="001800D1"/>
    <w:rsid w:val="001B43B3"/>
    <w:rsid w:val="001C1AA0"/>
    <w:rsid w:val="001F6163"/>
    <w:rsid w:val="00205F0B"/>
    <w:rsid w:val="00291EA9"/>
    <w:rsid w:val="002920DC"/>
    <w:rsid w:val="002B5831"/>
    <w:rsid w:val="002C4536"/>
    <w:rsid w:val="002D098F"/>
    <w:rsid w:val="002E4E59"/>
    <w:rsid w:val="00360A8B"/>
    <w:rsid w:val="003D1090"/>
    <w:rsid w:val="003E6ED1"/>
    <w:rsid w:val="00457AA5"/>
    <w:rsid w:val="00465F31"/>
    <w:rsid w:val="00475DA2"/>
    <w:rsid w:val="004E0F8D"/>
    <w:rsid w:val="00503ACB"/>
    <w:rsid w:val="00540D53"/>
    <w:rsid w:val="00592242"/>
    <w:rsid w:val="005924AC"/>
    <w:rsid w:val="0059438E"/>
    <w:rsid w:val="005E237D"/>
    <w:rsid w:val="005E39C8"/>
    <w:rsid w:val="00604A2A"/>
    <w:rsid w:val="0060555E"/>
    <w:rsid w:val="00612342"/>
    <w:rsid w:val="0064352B"/>
    <w:rsid w:val="006A6037"/>
    <w:rsid w:val="007034EC"/>
    <w:rsid w:val="00710F26"/>
    <w:rsid w:val="007621E6"/>
    <w:rsid w:val="007B795C"/>
    <w:rsid w:val="007C3380"/>
    <w:rsid w:val="007C5BC5"/>
    <w:rsid w:val="00815FE6"/>
    <w:rsid w:val="008217B0"/>
    <w:rsid w:val="008220BD"/>
    <w:rsid w:val="008238F2"/>
    <w:rsid w:val="00824972"/>
    <w:rsid w:val="00865619"/>
    <w:rsid w:val="008832DB"/>
    <w:rsid w:val="00885CC8"/>
    <w:rsid w:val="008F5C89"/>
    <w:rsid w:val="009060F5"/>
    <w:rsid w:val="009A1AEA"/>
    <w:rsid w:val="00A00CC4"/>
    <w:rsid w:val="00A34D3A"/>
    <w:rsid w:val="00A51CAA"/>
    <w:rsid w:val="00A540B7"/>
    <w:rsid w:val="00A60C7A"/>
    <w:rsid w:val="00AD2FA3"/>
    <w:rsid w:val="00AE343E"/>
    <w:rsid w:val="00B46CF5"/>
    <w:rsid w:val="00B8292D"/>
    <w:rsid w:val="00B9683D"/>
    <w:rsid w:val="00BB25E5"/>
    <w:rsid w:val="00BC030E"/>
    <w:rsid w:val="00C81615"/>
    <w:rsid w:val="00C94721"/>
    <w:rsid w:val="00CA53AC"/>
    <w:rsid w:val="00CA6515"/>
    <w:rsid w:val="00CD23D3"/>
    <w:rsid w:val="00D5766E"/>
    <w:rsid w:val="00E042CE"/>
    <w:rsid w:val="00E13C20"/>
    <w:rsid w:val="00E253E3"/>
    <w:rsid w:val="00E26E22"/>
    <w:rsid w:val="00E33C8D"/>
    <w:rsid w:val="00E3480E"/>
    <w:rsid w:val="00E75E1D"/>
    <w:rsid w:val="00EA5D11"/>
    <w:rsid w:val="00EB5247"/>
    <w:rsid w:val="00F14AF0"/>
    <w:rsid w:val="00F2015B"/>
    <w:rsid w:val="00F36AA2"/>
    <w:rsid w:val="00F54251"/>
    <w:rsid w:val="00F8546C"/>
    <w:rsid w:val="00FC0891"/>
    <w:rsid w:val="00FF3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B8BB1E"/>
  <w15:docId w15:val="{756A3810-3E97-4328-BF1B-87A85667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3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1">
    <w:name w:val="heading 1"/>
    <w:basedOn w:val="Normal"/>
    <w:next w:val="Normal"/>
    <w:link w:val="Ttulo1Char"/>
    <w:qFormat/>
    <w:rsid w:val="00FC0891"/>
    <w:pPr>
      <w:keepNext/>
      <w:ind w:firstLine="284"/>
      <w:jc w:val="both"/>
      <w:outlineLvl w:val="0"/>
    </w:pPr>
    <w:rPr>
      <w:sz w:val="24"/>
    </w:rPr>
  </w:style>
  <w:style w:type="paragraph" w:styleId="Ttulo4">
    <w:name w:val="heading 4"/>
    <w:basedOn w:val="Normal"/>
    <w:next w:val="Normal"/>
    <w:link w:val="Ttulo4Char"/>
    <w:unhideWhenUsed/>
    <w:qFormat/>
    <w:rsid w:val="00FC0891"/>
    <w:pPr>
      <w:keepNext/>
      <w:spacing w:line="360" w:lineRule="auto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unhideWhenUsed/>
    <w:qFormat/>
    <w:rsid w:val="00FC0891"/>
    <w:pPr>
      <w:keepNext/>
      <w:spacing w:line="360" w:lineRule="auto"/>
      <w:jc w:val="both"/>
      <w:outlineLvl w:val="4"/>
    </w:pPr>
    <w:rPr>
      <w:b/>
      <w:sz w:val="18"/>
    </w:rPr>
  </w:style>
  <w:style w:type="paragraph" w:styleId="Ttulo6">
    <w:name w:val="heading 6"/>
    <w:basedOn w:val="Normal"/>
    <w:next w:val="Normal"/>
    <w:link w:val="Ttulo6Char"/>
    <w:semiHidden/>
    <w:unhideWhenUsed/>
    <w:qFormat/>
    <w:rsid w:val="00FC0891"/>
    <w:pPr>
      <w:keepNext/>
      <w:jc w:val="center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FC0891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FC0891"/>
    <w:rPr>
      <w:rFonts w:ascii="Times New Roman" w:eastAsia="Times New Roman" w:hAnsi="Times New Roman" w:cs="Times New Roman"/>
      <w:b/>
      <w:sz w:val="20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FC0891"/>
    <w:rPr>
      <w:rFonts w:ascii="Times New Roman" w:eastAsia="Times New Roman" w:hAnsi="Times New Roman" w:cs="Times New Roman"/>
      <w:b/>
      <w:sz w:val="18"/>
      <w:szCs w:val="20"/>
      <w:lang w:eastAsia="pt-BR"/>
    </w:rPr>
  </w:style>
  <w:style w:type="character" w:customStyle="1" w:styleId="Ttulo6Char">
    <w:name w:val="Título 6 Char"/>
    <w:basedOn w:val="Fontepargpadro"/>
    <w:link w:val="Ttulo6"/>
    <w:semiHidden/>
    <w:rsid w:val="00FC0891"/>
    <w:rPr>
      <w:rFonts w:ascii="Times New Roman" w:eastAsia="Times New Roman" w:hAnsi="Times New Roman" w:cs="Times New Roman"/>
      <w:b/>
      <w:sz w:val="20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nhideWhenUsed/>
    <w:rsid w:val="00FC0891"/>
    <w:pPr>
      <w:spacing w:line="360" w:lineRule="auto"/>
      <w:ind w:left="284"/>
      <w:jc w:val="both"/>
    </w:pPr>
    <w:rPr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FC0891"/>
    <w:rPr>
      <w:rFonts w:ascii="Times New Roman" w:eastAsia="Times New Roman" w:hAnsi="Times New Roman" w:cs="Times New Roman"/>
      <w:sz w:val="24"/>
      <w:szCs w:val="20"/>
      <w:lang w:eastAsia="pt-BR"/>
    </w:rPr>
  </w:style>
  <w:style w:type="table" w:styleId="SombreamentoClaro-nfase1">
    <w:name w:val="Light Shading Accent 1"/>
    <w:basedOn w:val="Tabelanormal"/>
    <w:uiPriority w:val="60"/>
    <w:rsid w:val="00FC0891"/>
    <w:pPr>
      <w:spacing w:after="0" w:line="240" w:lineRule="auto"/>
    </w:pPr>
    <w:rPr>
      <w:rFonts w:ascii="Times New Roman" w:eastAsia="Times New Roman" w:hAnsi="Times New Roman" w:cs="Times New Roman"/>
      <w:color w:val="365F91" w:themeColor="accent1" w:themeShade="BF"/>
      <w:sz w:val="20"/>
      <w:szCs w:val="20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FC089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0891"/>
    <w:rPr>
      <w:rFonts w:ascii="Tahoma" w:eastAsia="Times New Roman" w:hAnsi="Tahoma" w:cs="Tahoma"/>
      <w:sz w:val="16"/>
      <w:szCs w:val="16"/>
      <w:lang w:eastAsia="pt-BR"/>
    </w:rPr>
  </w:style>
  <w:style w:type="paragraph" w:styleId="Cabealho">
    <w:name w:val="header"/>
    <w:basedOn w:val="Normal"/>
    <w:link w:val="CabealhoChar"/>
    <w:unhideWhenUsed/>
    <w:rsid w:val="004E0F8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E0F8D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Rodap">
    <w:name w:val="footer"/>
    <w:basedOn w:val="Normal"/>
    <w:link w:val="RodapChar"/>
    <w:unhideWhenUsed/>
    <w:rsid w:val="004E0F8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E0F8D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083544"/>
    <w:rPr>
      <w:color w:val="808080"/>
    </w:rPr>
  </w:style>
  <w:style w:type="table" w:styleId="Tabelacomgrade">
    <w:name w:val="Table Grid"/>
    <w:basedOn w:val="Tabelanormal"/>
    <w:uiPriority w:val="59"/>
    <w:rsid w:val="00EB5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Lista6Colorida-nfase11">
    <w:name w:val="Tabela de Lista 6 Colorida - Ênfase 11"/>
    <w:basedOn w:val="Tabelanormal"/>
    <w:uiPriority w:val="51"/>
    <w:rsid w:val="00EB524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PargrafodaLista">
    <w:name w:val="List Paragraph"/>
    <w:basedOn w:val="Normal"/>
    <w:uiPriority w:val="34"/>
    <w:qFormat/>
    <w:rsid w:val="008217B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60C7A"/>
    <w:rPr>
      <w:color w:val="0000FF" w:themeColor="hyperlink"/>
      <w:u w:val="single"/>
    </w:rPr>
  </w:style>
  <w:style w:type="character" w:customStyle="1" w:styleId="Meno1">
    <w:name w:val="Menção1"/>
    <w:basedOn w:val="Fontepargpadro"/>
    <w:uiPriority w:val="99"/>
    <w:semiHidden/>
    <w:unhideWhenUsed/>
    <w:rsid w:val="00A60C7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apesq@usp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04C32-9708-45D5-955A-76E8952F2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0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Deus</cp:lastModifiedBy>
  <cp:revision>8</cp:revision>
  <dcterms:created xsi:type="dcterms:W3CDTF">2022-04-18T19:55:00Z</dcterms:created>
  <dcterms:modified xsi:type="dcterms:W3CDTF">2023-05-17T18:21:00Z</dcterms:modified>
</cp:coreProperties>
</file>